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752BD2" w14:textId="77777777" w:rsidR="00D847E0" w:rsidRPr="005572BD" w:rsidRDefault="00136659" w:rsidP="00EB49B5">
      <w:pPr>
        <w:spacing w:after="100" w:line="312" w:lineRule="auto"/>
        <w:rPr>
          <w:b/>
          <w:sz w:val="32"/>
          <w:szCs w:val="32"/>
          <w:lang w:val="en-GB"/>
        </w:rPr>
      </w:pPr>
      <w:r w:rsidRPr="005572BD">
        <w:rPr>
          <w:b/>
          <w:sz w:val="32"/>
          <w:szCs w:val="32"/>
          <w:lang w:val="en-GB"/>
        </w:rPr>
        <w:t>The name of the article</w:t>
      </w:r>
      <w:r w:rsidR="009009DB" w:rsidRPr="005572BD">
        <w:rPr>
          <w:b/>
          <w:sz w:val="32"/>
          <w:szCs w:val="32"/>
          <w:lang w:val="en-GB"/>
        </w:rPr>
        <w:t xml:space="preserve"> </w:t>
      </w:r>
      <w:r w:rsidR="001A32B9" w:rsidRPr="005572BD">
        <w:rPr>
          <w:b/>
          <w:sz w:val="32"/>
          <w:szCs w:val="32"/>
          <w:lang w:val="en-GB"/>
        </w:rPr>
        <w:t>(</w:t>
      </w:r>
      <w:r w:rsidRPr="005572BD">
        <w:rPr>
          <w:b/>
          <w:sz w:val="32"/>
          <w:szCs w:val="32"/>
          <w:lang w:val="en-GB"/>
        </w:rPr>
        <w:t>English</w:t>
      </w:r>
      <w:r w:rsidR="001A32B9" w:rsidRPr="005572BD">
        <w:rPr>
          <w:b/>
          <w:sz w:val="32"/>
          <w:szCs w:val="32"/>
          <w:lang w:val="en-GB"/>
        </w:rPr>
        <w:t>)</w:t>
      </w:r>
    </w:p>
    <w:p w14:paraId="3D1ED5EE" w14:textId="77777777" w:rsidR="00F261E9" w:rsidRPr="005572BD" w:rsidRDefault="00F261E9" w:rsidP="00EB49B5">
      <w:pPr>
        <w:spacing w:after="100" w:line="312" w:lineRule="auto"/>
        <w:rPr>
          <w:sz w:val="24"/>
          <w:szCs w:val="24"/>
          <w:lang w:val="en-GB"/>
        </w:rPr>
      </w:pPr>
    </w:p>
    <w:p w14:paraId="6301DF9B" w14:textId="77777777" w:rsidR="00F261E9" w:rsidRPr="005572BD" w:rsidRDefault="00136659" w:rsidP="00EB49B5">
      <w:pPr>
        <w:spacing w:after="100" w:line="312" w:lineRule="auto"/>
        <w:rPr>
          <w:b/>
          <w:sz w:val="28"/>
          <w:szCs w:val="28"/>
          <w:lang w:val="en-GB"/>
        </w:rPr>
      </w:pPr>
      <w:r w:rsidRPr="005572BD">
        <w:rPr>
          <w:b/>
          <w:sz w:val="28"/>
          <w:szCs w:val="28"/>
          <w:lang w:val="en-GB"/>
        </w:rPr>
        <w:t>Name and surname of the author</w:t>
      </w:r>
      <w:r w:rsidR="001A32B9" w:rsidRPr="005572BD">
        <w:rPr>
          <w:b/>
          <w:sz w:val="28"/>
          <w:szCs w:val="28"/>
          <w:lang w:val="en-GB"/>
        </w:rPr>
        <w:t xml:space="preserve"> / </w:t>
      </w:r>
      <w:r w:rsidRPr="005572BD">
        <w:rPr>
          <w:b/>
          <w:sz w:val="28"/>
          <w:szCs w:val="28"/>
          <w:lang w:val="en-GB"/>
        </w:rPr>
        <w:t>authors</w:t>
      </w:r>
      <w:r w:rsidR="00EE30B9" w:rsidRPr="005572BD">
        <w:rPr>
          <w:b/>
          <w:sz w:val="28"/>
          <w:szCs w:val="28"/>
          <w:lang w:val="en-GB"/>
        </w:rPr>
        <w:t xml:space="preserve"> (</w:t>
      </w:r>
      <w:r w:rsidRPr="005572BD">
        <w:rPr>
          <w:b/>
          <w:sz w:val="28"/>
          <w:szCs w:val="28"/>
          <w:lang w:val="en-GB"/>
        </w:rPr>
        <w:t>without titles</w:t>
      </w:r>
      <w:r w:rsidR="00EE30B9" w:rsidRPr="005572BD">
        <w:rPr>
          <w:b/>
          <w:sz w:val="28"/>
          <w:szCs w:val="28"/>
          <w:lang w:val="en-GB"/>
        </w:rPr>
        <w:t>)</w:t>
      </w:r>
    </w:p>
    <w:p w14:paraId="59EC1679" w14:textId="77777777" w:rsidR="00F261E9" w:rsidRPr="005572BD" w:rsidRDefault="00F261E9" w:rsidP="00EB49B5">
      <w:pPr>
        <w:spacing w:after="100" w:line="312" w:lineRule="auto"/>
        <w:rPr>
          <w:sz w:val="24"/>
          <w:szCs w:val="24"/>
          <w:lang w:val="en-GB"/>
        </w:rPr>
      </w:pPr>
    </w:p>
    <w:p w14:paraId="5126FFA4" w14:textId="77777777" w:rsidR="00AB27BF" w:rsidRPr="005572BD" w:rsidRDefault="00AB27BF" w:rsidP="00EB49B5">
      <w:pPr>
        <w:spacing w:after="100" w:line="312" w:lineRule="auto"/>
        <w:rPr>
          <w:sz w:val="24"/>
          <w:szCs w:val="24"/>
          <w:lang w:val="en-GB"/>
        </w:rPr>
      </w:pPr>
    </w:p>
    <w:p w14:paraId="602A0EB1" w14:textId="77777777" w:rsidR="00F261E9" w:rsidRPr="005572BD" w:rsidRDefault="00F261E9" w:rsidP="00EB49B5">
      <w:pPr>
        <w:spacing w:after="100" w:line="312" w:lineRule="auto"/>
        <w:rPr>
          <w:b/>
          <w:sz w:val="24"/>
          <w:szCs w:val="24"/>
          <w:lang w:val="en-GB"/>
        </w:rPr>
      </w:pPr>
      <w:r w:rsidRPr="005572BD">
        <w:rPr>
          <w:b/>
          <w:sz w:val="24"/>
          <w:szCs w:val="24"/>
          <w:lang w:val="en-GB"/>
        </w:rPr>
        <w:t>Abstract (</w:t>
      </w:r>
      <w:r w:rsidR="00136659" w:rsidRPr="005572BD">
        <w:rPr>
          <w:b/>
          <w:sz w:val="24"/>
          <w:szCs w:val="24"/>
          <w:lang w:val="en-GB"/>
        </w:rPr>
        <w:t>English</w:t>
      </w:r>
      <w:r w:rsidRPr="005572BD">
        <w:rPr>
          <w:b/>
          <w:sz w:val="24"/>
          <w:szCs w:val="24"/>
          <w:lang w:val="en-GB"/>
        </w:rPr>
        <w:t>)</w:t>
      </w:r>
    </w:p>
    <w:p w14:paraId="48828D84" w14:textId="77777777" w:rsidR="00F261E9" w:rsidRPr="005572BD" w:rsidRDefault="008F71E6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Text of the abstract…</w:t>
      </w:r>
    </w:p>
    <w:p w14:paraId="537BEC66" w14:textId="77777777" w:rsidR="008F71E6" w:rsidRPr="005572BD" w:rsidRDefault="008F71E6" w:rsidP="00EB49B5">
      <w:pPr>
        <w:spacing w:after="100" w:line="312" w:lineRule="auto"/>
        <w:rPr>
          <w:sz w:val="24"/>
          <w:szCs w:val="24"/>
          <w:lang w:val="en-GB"/>
        </w:rPr>
      </w:pPr>
    </w:p>
    <w:p w14:paraId="5428F107" w14:textId="77777777" w:rsidR="00F261E9" w:rsidRPr="005572BD" w:rsidRDefault="00F261E9" w:rsidP="00EB49B5">
      <w:pPr>
        <w:spacing w:after="100" w:line="312" w:lineRule="auto"/>
        <w:rPr>
          <w:b/>
          <w:sz w:val="24"/>
          <w:szCs w:val="24"/>
          <w:lang w:val="en-GB"/>
        </w:rPr>
      </w:pPr>
      <w:r w:rsidRPr="005572BD">
        <w:rPr>
          <w:b/>
          <w:sz w:val="24"/>
          <w:szCs w:val="24"/>
          <w:lang w:val="en-GB"/>
        </w:rPr>
        <w:t>Key</w:t>
      </w:r>
      <w:r w:rsidR="00864DBB" w:rsidRPr="005572BD">
        <w:rPr>
          <w:b/>
          <w:sz w:val="24"/>
          <w:szCs w:val="24"/>
          <w:lang w:val="en-GB"/>
        </w:rPr>
        <w:t xml:space="preserve"> </w:t>
      </w:r>
      <w:r w:rsidRPr="005572BD">
        <w:rPr>
          <w:b/>
          <w:sz w:val="24"/>
          <w:szCs w:val="24"/>
          <w:lang w:val="en-GB"/>
        </w:rPr>
        <w:t>words (</w:t>
      </w:r>
      <w:r w:rsidR="00191A9B" w:rsidRPr="005572BD">
        <w:rPr>
          <w:b/>
          <w:sz w:val="24"/>
          <w:szCs w:val="24"/>
          <w:lang w:val="en-GB"/>
        </w:rPr>
        <w:t>English</w:t>
      </w:r>
      <w:r w:rsidRPr="005572BD">
        <w:rPr>
          <w:b/>
          <w:sz w:val="24"/>
          <w:szCs w:val="24"/>
          <w:lang w:val="en-GB"/>
        </w:rPr>
        <w:t>)</w:t>
      </w:r>
    </w:p>
    <w:p w14:paraId="41B36991" w14:textId="77777777" w:rsidR="008F71E6" w:rsidRPr="005572BD" w:rsidRDefault="008F71E6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Key</w:t>
      </w:r>
      <w:r w:rsidR="00864DBB" w:rsidRPr="005572BD">
        <w:rPr>
          <w:sz w:val="24"/>
          <w:szCs w:val="24"/>
          <w:lang w:val="en-GB"/>
        </w:rPr>
        <w:t xml:space="preserve"> </w:t>
      </w:r>
      <w:r w:rsidRPr="005572BD">
        <w:rPr>
          <w:sz w:val="24"/>
          <w:szCs w:val="24"/>
          <w:lang w:val="en-GB"/>
        </w:rPr>
        <w:t>word 1, key</w:t>
      </w:r>
      <w:r w:rsidR="00864DBB" w:rsidRPr="005572BD">
        <w:rPr>
          <w:sz w:val="24"/>
          <w:szCs w:val="24"/>
          <w:lang w:val="en-GB"/>
        </w:rPr>
        <w:t xml:space="preserve"> </w:t>
      </w:r>
      <w:r w:rsidRPr="005572BD">
        <w:rPr>
          <w:sz w:val="24"/>
          <w:szCs w:val="24"/>
          <w:lang w:val="en-GB"/>
        </w:rPr>
        <w:t>word 2…</w:t>
      </w:r>
    </w:p>
    <w:p w14:paraId="1AE5B938" w14:textId="77777777" w:rsidR="00626EDB" w:rsidRPr="005572BD" w:rsidRDefault="00626EDB" w:rsidP="00EB49B5">
      <w:pPr>
        <w:spacing w:after="100" w:line="312" w:lineRule="auto"/>
        <w:rPr>
          <w:sz w:val="24"/>
          <w:szCs w:val="24"/>
          <w:lang w:val="en-GB"/>
        </w:rPr>
      </w:pPr>
    </w:p>
    <w:p w14:paraId="79FF4F24" w14:textId="77777777" w:rsidR="00966CF5" w:rsidRPr="005572BD" w:rsidRDefault="00966CF5" w:rsidP="00EB49B5">
      <w:pPr>
        <w:spacing w:after="100" w:line="312" w:lineRule="auto"/>
        <w:rPr>
          <w:sz w:val="24"/>
          <w:szCs w:val="24"/>
          <w:lang w:val="en-GB"/>
        </w:rPr>
      </w:pPr>
    </w:p>
    <w:p w14:paraId="528C01F3" w14:textId="77777777" w:rsidR="0087142F" w:rsidRPr="005572BD" w:rsidRDefault="00136659" w:rsidP="00EB49B5">
      <w:pPr>
        <w:spacing w:after="100" w:line="312" w:lineRule="auto"/>
        <w:rPr>
          <w:b/>
          <w:sz w:val="28"/>
          <w:szCs w:val="28"/>
          <w:lang w:val="en-GB"/>
        </w:rPr>
      </w:pPr>
      <w:r w:rsidRPr="005572BD">
        <w:rPr>
          <w:b/>
          <w:sz w:val="28"/>
          <w:szCs w:val="28"/>
          <w:lang w:val="en-GB"/>
        </w:rPr>
        <w:t>Introduction</w:t>
      </w:r>
    </w:p>
    <w:p w14:paraId="6033BA71" w14:textId="77777777" w:rsidR="0087142F" w:rsidRPr="005572BD" w:rsidRDefault="00835140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 xml:space="preserve">Text </w:t>
      </w:r>
      <w:r w:rsidR="00136659" w:rsidRPr="005572BD">
        <w:rPr>
          <w:sz w:val="24"/>
          <w:szCs w:val="24"/>
          <w:lang w:val="en-GB"/>
        </w:rPr>
        <w:t>of the introduction</w:t>
      </w:r>
      <w:r w:rsidRPr="005572BD">
        <w:rPr>
          <w:sz w:val="24"/>
          <w:szCs w:val="24"/>
          <w:lang w:val="en-GB"/>
        </w:rPr>
        <w:t>…</w:t>
      </w:r>
    </w:p>
    <w:p w14:paraId="3B8461DC" w14:textId="77777777" w:rsidR="00835140" w:rsidRPr="005572BD" w:rsidRDefault="00835140" w:rsidP="00EB49B5">
      <w:pPr>
        <w:spacing w:after="100" w:line="312" w:lineRule="auto"/>
        <w:rPr>
          <w:sz w:val="24"/>
          <w:szCs w:val="24"/>
          <w:lang w:val="en-GB"/>
        </w:rPr>
      </w:pPr>
    </w:p>
    <w:p w14:paraId="60AB0279" w14:textId="77777777" w:rsidR="0087142F" w:rsidRPr="005572BD" w:rsidRDefault="0087142F" w:rsidP="00EB49B5">
      <w:pPr>
        <w:spacing w:after="100" w:line="312" w:lineRule="auto"/>
        <w:rPr>
          <w:b/>
          <w:sz w:val="28"/>
          <w:szCs w:val="28"/>
          <w:lang w:val="en-GB"/>
        </w:rPr>
      </w:pPr>
      <w:r w:rsidRPr="005572BD">
        <w:rPr>
          <w:b/>
          <w:sz w:val="28"/>
          <w:szCs w:val="28"/>
          <w:lang w:val="en-GB"/>
        </w:rPr>
        <w:t xml:space="preserve">1 </w:t>
      </w:r>
      <w:r w:rsidR="00136659" w:rsidRPr="005572BD">
        <w:rPr>
          <w:b/>
          <w:sz w:val="28"/>
          <w:szCs w:val="28"/>
          <w:lang w:val="en-GB"/>
        </w:rPr>
        <w:t>Name of the first chapter</w:t>
      </w:r>
    </w:p>
    <w:p w14:paraId="1B8AB5B9" w14:textId="77777777" w:rsidR="00835140" w:rsidRPr="005572BD" w:rsidRDefault="00835140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Text…</w:t>
      </w:r>
    </w:p>
    <w:p w14:paraId="336A44E9" w14:textId="77777777" w:rsidR="00835140" w:rsidRPr="005572BD" w:rsidRDefault="00835140" w:rsidP="00EB49B5">
      <w:pPr>
        <w:spacing w:after="100" w:line="312" w:lineRule="auto"/>
        <w:rPr>
          <w:sz w:val="24"/>
          <w:szCs w:val="24"/>
          <w:lang w:val="en-GB"/>
        </w:rPr>
      </w:pPr>
    </w:p>
    <w:p w14:paraId="0EE27C29" w14:textId="77777777" w:rsidR="0087142F" w:rsidRPr="005572BD" w:rsidRDefault="009B1EE7" w:rsidP="00EB49B5">
      <w:pPr>
        <w:spacing w:after="100" w:line="312" w:lineRule="auto"/>
        <w:rPr>
          <w:b/>
          <w:sz w:val="26"/>
          <w:szCs w:val="26"/>
          <w:lang w:val="en-GB"/>
        </w:rPr>
      </w:pPr>
      <w:r w:rsidRPr="005572BD">
        <w:rPr>
          <w:b/>
          <w:sz w:val="26"/>
          <w:szCs w:val="26"/>
          <w:lang w:val="en-GB"/>
        </w:rPr>
        <w:t xml:space="preserve">1.1 </w:t>
      </w:r>
      <w:r w:rsidR="00136659" w:rsidRPr="005572BD">
        <w:rPr>
          <w:b/>
          <w:sz w:val="26"/>
          <w:szCs w:val="26"/>
          <w:lang w:val="en-GB"/>
        </w:rPr>
        <w:t>Name of the first subchapter</w:t>
      </w:r>
    </w:p>
    <w:p w14:paraId="21C1D862" w14:textId="77777777" w:rsidR="00835140" w:rsidRPr="005572BD" w:rsidRDefault="00835140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Text…</w:t>
      </w:r>
    </w:p>
    <w:p w14:paraId="2496F6E1" w14:textId="77777777" w:rsidR="00966CF5" w:rsidRPr="005572BD" w:rsidRDefault="00966CF5" w:rsidP="00EB49B5">
      <w:pPr>
        <w:spacing w:after="100" w:line="312" w:lineRule="auto"/>
        <w:rPr>
          <w:sz w:val="24"/>
          <w:szCs w:val="24"/>
          <w:lang w:val="en-GB"/>
        </w:rPr>
      </w:pPr>
    </w:p>
    <w:p w14:paraId="4E89CFF5" w14:textId="77777777" w:rsidR="0087142F" w:rsidRPr="005572BD" w:rsidRDefault="0087142F" w:rsidP="00EB49B5">
      <w:pPr>
        <w:spacing w:after="100" w:line="312" w:lineRule="auto"/>
        <w:rPr>
          <w:b/>
          <w:sz w:val="24"/>
          <w:szCs w:val="24"/>
          <w:lang w:val="en-GB"/>
        </w:rPr>
      </w:pPr>
      <w:r w:rsidRPr="005572BD">
        <w:rPr>
          <w:b/>
          <w:sz w:val="24"/>
          <w:szCs w:val="24"/>
          <w:lang w:val="en-GB"/>
        </w:rPr>
        <w:t xml:space="preserve">1.1.1 </w:t>
      </w:r>
      <w:r w:rsidR="00136659" w:rsidRPr="005572BD">
        <w:rPr>
          <w:b/>
          <w:sz w:val="24"/>
          <w:szCs w:val="24"/>
          <w:lang w:val="en-GB"/>
        </w:rPr>
        <w:t>Name of the first section</w:t>
      </w:r>
    </w:p>
    <w:p w14:paraId="17FBC904" w14:textId="77777777" w:rsidR="00835140" w:rsidRPr="005572BD" w:rsidRDefault="00835140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Text…</w:t>
      </w:r>
      <w:r w:rsidR="009562B8" w:rsidRPr="005572BD">
        <w:rPr>
          <w:vertAlign w:val="superscript"/>
          <w:lang w:val="en-GB"/>
        </w:rPr>
        <w:footnoteReference w:id="1"/>
      </w:r>
    </w:p>
    <w:p w14:paraId="315B5E38" w14:textId="77777777" w:rsidR="00626EDB" w:rsidRPr="005572BD" w:rsidRDefault="00626EDB" w:rsidP="00EB49B5">
      <w:pPr>
        <w:spacing w:after="100" w:line="312" w:lineRule="auto"/>
        <w:rPr>
          <w:sz w:val="24"/>
          <w:szCs w:val="24"/>
          <w:lang w:val="en-GB"/>
        </w:rPr>
      </w:pPr>
    </w:p>
    <w:p w14:paraId="193A53ED" w14:textId="77777777" w:rsidR="00626EDB" w:rsidRPr="005572BD" w:rsidRDefault="00185BF3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Tab. 1.</w:t>
      </w:r>
    </w:p>
    <w:p w14:paraId="6DB26CCF" w14:textId="77777777" w:rsidR="00185BF3" w:rsidRPr="005572BD" w:rsidRDefault="00136659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Name of the tab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2"/>
        <w:gridCol w:w="1842"/>
        <w:gridCol w:w="1842"/>
        <w:gridCol w:w="1843"/>
        <w:gridCol w:w="1843"/>
      </w:tblGrid>
      <w:tr w:rsidR="00185BF3" w:rsidRPr="005572BD" w14:paraId="606E0C0A" w14:textId="77777777" w:rsidTr="00EE421B">
        <w:tc>
          <w:tcPr>
            <w:tcW w:w="1842" w:type="dxa"/>
          </w:tcPr>
          <w:p w14:paraId="71052680" w14:textId="77777777" w:rsidR="00185BF3" w:rsidRPr="005572BD" w:rsidRDefault="00185BF3" w:rsidP="00EE421B">
            <w:pPr>
              <w:spacing w:after="100" w:line="312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</w:tcPr>
          <w:p w14:paraId="6DA2EC84" w14:textId="77777777" w:rsidR="00185BF3" w:rsidRPr="005572BD" w:rsidRDefault="00185BF3" w:rsidP="00EE421B">
            <w:pPr>
              <w:spacing w:after="100" w:line="312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</w:tcPr>
          <w:p w14:paraId="1E587313" w14:textId="77777777" w:rsidR="00185BF3" w:rsidRPr="005572BD" w:rsidRDefault="00185BF3" w:rsidP="00EE421B">
            <w:pPr>
              <w:spacing w:after="100" w:line="312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1843" w:type="dxa"/>
          </w:tcPr>
          <w:p w14:paraId="424361C4" w14:textId="77777777" w:rsidR="00185BF3" w:rsidRPr="005572BD" w:rsidRDefault="00185BF3" w:rsidP="00EE421B">
            <w:pPr>
              <w:spacing w:after="100" w:line="312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1843" w:type="dxa"/>
          </w:tcPr>
          <w:p w14:paraId="2E0A6915" w14:textId="77777777" w:rsidR="00185BF3" w:rsidRPr="005572BD" w:rsidRDefault="00185BF3" w:rsidP="00EE421B">
            <w:pPr>
              <w:spacing w:after="100" w:line="312" w:lineRule="auto"/>
              <w:rPr>
                <w:sz w:val="24"/>
                <w:szCs w:val="24"/>
                <w:lang w:val="en-GB"/>
              </w:rPr>
            </w:pPr>
          </w:p>
        </w:tc>
      </w:tr>
    </w:tbl>
    <w:p w14:paraId="78D0CB6C" w14:textId="77777777" w:rsidR="00581BC2" w:rsidRPr="005572BD" w:rsidRDefault="00581BC2" w:rsidP="00EB49B5">
      <w:pPr>
        <w:spacing w:after="100" w:line="312" w:lineRule="auto"/>
        <w:rPr>
          <w:sz w:val="24"/>
          <w:szCs w:val="24"/>
          <w:lang w:val="en-GB"/>
        </w:rPr>
      </w:pPr>
    </w:p>
    <w:p w14:paraId="7D18EEBC" w14:textId="77777777" w:rsidR="00185BF3" w:rsidRPr="005572BD" w:rsidRDefault="00136659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Pic</w:t>
      </w:r>
      <w:r w:rsidR="00A228F8" w:rsidRPr="005572BD">
        <w:rPr>
          <w:sz w:val="24"/>
          <w:szCs w:val="24"/>
          <w:lang w:val="en-GB"/>
        </w:rPr>
        <w:t>. 1.</w:t>
      </w:r>
    </w:p>
    <w:p w14:paraId="408B8FEB" w14:textId="77777777" w:rsidR="00A228F8" w:rsidRPr="005572BD" w:rsidRDefault="00136659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Name of the pictu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A228F8" w:rsidRPr="005572BD" w14:paraId="03BBEE5D" w14:textId="77777777" w:rsidTr="00EE421B">
        <w:trPr>
          <w:trHeight w:val="839"/>
        </w:trPr>
        <w:tc>
          <w:tcPr>
            <w:tcW w:w="9212" w:type="dxa"/>
          </w:tcPr>
          <w:p w14:paraId="451CFA52" w14:textId="77777777" w:rsidR="00A228F8" w:rsidRPr="005572BD" w:rsidRDefault="00A228F8" w:rsidP="00EE421B">
            <w:pPr>
              <w:spacing w:after="100" w:line="312" w:lineRule="auto"/>
              <w:rPr>
                <w:sz w:val="24"/>
                <w:szCs w:val="24"/>
                <w:lang w:val="en-GB"/>
              </w:rPr>
            </w:pPr>
          </w:p>
        </w:tc>
      </w:tr>
    </w:tbl>
    <w:p w14:paraId="5BB41FB4" w14:textId="77777777" w:rsidR="00950E3B" w:rsidRPr="005572BD" w:rsidRDefault="00950E3B" w:rsidP="00EB49B5">
      <w:pPr>
        <w:spacing w:after="100" w:line="312" w:lineRule="auto"/>
        <w:rPr>
          <w:sz w:val="24"/>
          <w:szCs w:val="24"/>
          <w:lang w:val="en-GB"/>
        </w:rPr>
      </w:pPr>
    </w:p>
    <w:p w14:paraId="283125E4" w14:textId="77777777" w:rsidR="00957E91" w:rsidRPr="005572BD" w:rsidRDefault="00136659" w:rsidP="00957E91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Gr</w:t>
      </w:r>
      <w:r w:rsidR="00957E91" w:rsidRPr="005572BD">
        <w:rPr>
          <w:sz w:val="24"/>
          <w:szCs w:val="24"/>
          <w:lang w:val="en-GB"/>
        </w:rPr>
        <w:t>. 1.</w:t>
      </w:r>
    </w:p>
    <w:p w14:paraId="00876C15" w14:textId="77777777" w:rsidR="00957E91" w:rsidRPr="005572BD" w:rsidRDefault="00136659" w:rsidP="00957E91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Name of the graph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957E91" w:rsidRPr="005572BD" w14:paraId="406F3D22" w14:textId="77777777" w:rsidTr="00EE421B">
        <w:trPr>
          <w:trHeight w:val="839"/>
        </w:trPr>
        <w:tc>
          <w:tcPr>
            <w:tcW w:w="9212" w:type="dxa"/>
          </w:tcPr>
          <w:p w14:paraId="664A0358" w14:textId="77777777" w:rsidR="00957E91" w:rsidRPr="005572BD" w:rsidRDefault="00957E91" w:rsidP="00EE421B">
            <w:pPr>
              <w:spacing w:after="100" w:line="312" w:lineRule="auto"/>
              <w:rPr>
                <w:sz w:val="24"/>
                <w:szCs w:val="24"/>
                <w:lang w:val="en-GB"/>
              </w:rPr>
            </w:pPr>
          </w:p>
        </w:tc>
      </w:tr>
    </w:tbl>
    <w:p w14:paraId="06891174" w14:textId="77777777" w:rsidR="00957E91" w:rsidRPr="005572BD" w:rsidRDefault="00957E91" w:rsidP="00957E91">
      <w:pPr>
        <w:spacing w:after="100" w:line="312" w:lineRule="auto"/>
        <w:rPr>
          <w:sz w:val="24"/>
          <w:szCs w:val="24"/>
          <w:lang w:val="en-GB"/>
        </w:rPr>
      </w:pPr>
    </w:p>
    <w:p w14:paraId="536F4949" w14:textId="77777777" w:rsidR="00950E3B" w:rsidRPr="005572BD" w:rsidRDefault="00136659" w:rsidP="00EB49B5">
      <w:pPr>
        <w:spacing w:after="100" w:line="312" w:lineRule="auto"/>
        <w:rPr>
          <w:b/>
          <w:sz w:val="28"/>
          <w:szCs w:val="28"/>
          <w:lang w:val="en-GB"/>
        </w:rPr>
      </w:pPr>
      <w:r w:rsidRPr="005572BD">
        <w:rPr>
          <w:b/>
          <w:sz w:val="28"/>
          <w:szCs w:val="28"/>
          <w:lang w:val="en-GB"/>
        </w:rPr>
        <w:t>Conclusion</w:t>
      </w:r>
    </w:p>
    <w:p w14:paraId="6F5B4D8F" w14:textId="77777777" w:rsidR="00950E3B" w:rsidRPr="005572BD" w:rsidRDefault="00950E3B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 xml:space="preserve">Text </w:t>
      </w:r>
      <w:r w:rsidR="00136659" w:rsidRPr="005572BD">
        <w:rPr>
          <w:sz w:val="24"/>
          <w:szCs w:val="24"/>
          <w:lang w:val="en-GB"/>
        </w:rPr>
        <w:t>of the conclusion</w:t>
      </w:r>
      <w:r w:rsidRPr="005572BD">
        <w:rPr>
          <w:sz w:val="24"/>
          <w:szCs w:val="24"/>
          <w:lang w:val="en-GB"/>
        </w:rPr>
        <w:t>…</w:t>
      </w:r>
    </w:p>
    <w:p w14:paraId="1CBB5133" w14:textId="77777777" w:rsidR="003833EF" w:rsidRPr="005572BD" w:rsidRDefault="003833EF" w:rsidP="00EB49B5">
      <w:pPr>
        <w:spacing w:after="100" w:line="312" w:lineRule="auto"/>
        <w:rPr>
          <w:sz w:val="24"/>
          <w:szCs w:val="24"/>
          <w:lang w:val="en-GB"/>
        </w:rPr>
      </w:pPr>
    </w:p>
    <w:p w14:paraId="5926DAE2" w14:textId="77777777" w:rsidR="001E70A3" w:rsidRPr="005572BD" w:rsidRDefault="001E70A3" w:rsidP="006203E9">
      <w:pPr>
        <w:spacing w:after="100" w:line="312" w:lineRule="auto"/>
        <w:rPr>
          <w:sz w:val="24"/>
          <w:szCs w:val="24"/>
          <w:lang w:val="en-GB"/>
        </w:rPr>
      </w:pPr>
    </w:p>
    <w:p w14:paraId="42A7E346" w14:textId="77777777" w:rsidR="003833EF" w:rsidRPr="005572BD" w:rsidRDefault="00136659" w:rsidP="00EB49B5">
      <w:pPr>
        <w:spacing w:after="100" w:line="312" w:lineRule="auto"/>
        <w:rPr>
          <w:b/>
          <w:sz w:val="28"/>
          <w:szCs w:val="28"/>
          <w:lang w:val="en-GB"/>
        </w:rPr>
      </w:pPr>
      <w:r w:rsidRPr="005572BD">
        <w:rPr>
          <w:b/>
          <w:sz w:val="28"/>
          <w:szCs w:val="28"/>
          <w:lang w:val="en-GB"/>
        </w:rPr>
        <w:t>The list of sources</w:t>
      </w:r>
    </w:p>
    <w:p w14:paraId="3DC6BFBC" w14:textId="77777777" w:rsidR="003833EF" w:rsidRPr="005572BD" w:rsidRDefault="00136659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Source</w:t>
      </w:r>
      <w:r w:rsidR="001833FA" w:rsidRPr="005572BD">
        <w:rPr>
          <w:sz w:val="24"/>
          <w:szCs w:val="24"/>
          <w:lang w:val="en-GB"/>
        </w:rPr>
        <w:t xml:space="preserve"> 1</w:t>
      </w:r>
    </w:p>
    <w:p w14:paraId="0CB657D5" w14:textId="77777777" w:rsidR="001833FA" w:rsidRPr="005572BD" w:rsidRDefault="00136659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Source</w:t>
      </w:r>
      <w:r w:rsidR="001833FA" w:rsidRPr="005572BD">
        <w:rPr>
          <w:sz w:val="24"/>
          <w:szCs w:val="24"/>
          <w:lang w:val="en-GB"/>
        </w:rPr>
        <w:t xml:space="preserve"> 2</w:t>
      </w:r>
    </w:p>
    <w:p w14:paraId="4A543343" w14:textId="77777777" w:rsidR="00185BF3" w:rsidRPr="005572BD" w:rsidRDefault="00185BF3" w:rsidP="00EB49B5">
      <w:pPr>
        <w:spacing w:after="100" w:line="312" w:lineRule="auto"/>
        <w:rPr>
          <w:sz w:val="24"/>
          <w:szCs w:val="24"/>
          <w:lang w:val="en-GB"/>
        </w:rPr>
      </w:pPr>
    </w:p>
    <w:p w14:paraId="1B3F639D" w14:textId="77777777" w:rsidR="001F7D0F" w:rsidRPr="005572BD" w:rsidRDefault="001F7D0F" w:rsidP="00EB49B5">
      <w:pPr>
        <w:spacing w:after="100" w:line="312" w:lineRule="auto"/>
        <w:rPr>
          <w:sz w:val="24"/>
          <w:szCs w:val="24"/>
          <w:lang w:val="en-GB"/>
        </w:rPr>
      </w:pPr>
    </w:p>
    <w:p w14:paraId="69DD4271" w14:textId="77777777" w:rsidR="001664A8" w:rsidRPr="005572BD" w:rsidRDefault="00136659" w:rsidP="00EB49B5">
      <w:pPr>
        <w:spacing w:after="100" w:line="312" w:lineRule="auto"/>
        <w:rPr>
          <w:b/>
          <w:sz w:val="28"/>
          <w:szCs w:val="28"/>
          <w:lang w:val="en-GB"/>
        </w:rPr>
      </w:pPr>
      <w:r w:rsidRPr="005572BD">
        <w:rPr>
          <w:b/>
          <w:sz w:val="28"/>
          <w:szCs w:val="28"/>
          <w:lang w:val="en-GB"/>
        </w:rPr>
        <w:t>Contact</w:t>
      </w:r>
    </w:p>
    <w:p w14:paraId="684AE308" w14:textId="77777777" w:rsidR="001664A8" w:rsidRPr="005572BD" w:rsidRDefault="00136659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Name and surname of the author</w:t>
      </w:r>
      <w:r w:rsidR="001664A8" w:rsidRPr="005572BD">
        <w:rPr>
          <w:sz w:val="24"/>
          <w:szCs w:val="24"/>
          <w:lang w:val="en-GB"/>
        </w:rPr>
        <w:t xml:space="preserve"> </w:t>
      </w:r>
      <w:r w:rsidR="00EE30B9" w:rsidRPr="005572BD">
        <w:rPr>
          <w:sz w:val="24"/>
          <w:szCs w:val="24"/>
          <w:lang w:val="en-GB"/>
        </w:rPr>
        <w:t>(</w:t>
      </w:r>
      <w:r w:rsidRPr="005572BD">
        <w:rPr>
          <w:sz w:val="24"/>
          <w:szCs w:val="24"/>
          <w:lang w:val="en-GB"/>
        </w:rPr>
        <w:t>titles including</w:t>
      </w:r>
      <w:r w:rsidR="00EE30B9" w:rsidRPr="005572BD">
        <w:rPr>
          <w:sz w:val="24"/>
          <w:szCs w:val="24"/>
          <w:lang w:val="en-GB"/>
        </w:rPr>
        <w:t>)</w:t>
      </w:r>
    </w:p>
    <w:p w14:paraId="1BF49F06" w14:textId="77777777" w:rsidR="00E27BB6" w:rsidRPr="005572BD" w:rsidRDefault="00136659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Name and full address of the workplace</w:t>
      </w:r>
    </w:p>
    <w:p w14:paraId="128558FD" w14:textId="77777777" w:rsidR="001664A8" w:rsidRPr="005572BD" w:rsidRDefault="00136659" w:rsidP="00EB49B5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Mail address</w:t>
      </w:r>
    </w:p>
    <w:p w14:paraId="20B3910B" w14:textId="77777777" w:rsidR="00EF6023" w:rsidRPr="005572BD" w:rsidRDefault="00EF6023" w:rsidP="00EB49B5">
      <w:pPr>
        <w:spacing w:after="100" w:line="312" w:lineRule="auto"/>
        <w:rPr>
          <w:sz w:val="24"/>
          <w:szCs w:val="24"/>
          <w:lang w:val="en-GB"/>
        </w:rPr>
      </w:pPr>
    </w:p>
    <w:p w14:paraId="23D01024" w14:textId="77777777" w:rsidR="00EF6023" w:rsidRPr="005572BD" w:rsidRDefault="00EF6023" w:rsidP="00EB49B5">
      <w:pPr>
        <w:pBdr>
          <w:bottom w:val="single" w:sz="12" w:space="1" w:color="auto"/>
        </w:pBdr>
        <w:spacing w:after="100" w:line="312" w:lineRule="auto"/>
        <w:rPr>
          <w:sz w:val="24"/>
          <w:szCs w:val="24"/>
          <w:lang w:val="en-GB"/>
        </w:rPr>
      </w:pPr>
    </w:p>
    <w:p w14:paraId="0007F0F3" w14:textId="77777777" w:rsidR="007942D7" w:rsidRDefault="007942D7" w:rsidP="00EB49B5">
      <w:pPr>
        <w:spacing w:after="100" w:line="312" w:lineRule="auto"/>
        <w:rPr>
          <w:sz w:val="24"/>
          <w:szCs w:val="24"/>
          <w:lang w:val="en-GB"/>
        </w:rPr>
      </w:pPr>
    </w:p>
    <w:p w14:paraId="4BB352C6" w14:textId="77777777" w:rsidR="005572BD" w:rsidRDefault="005572BD" w:rsidP="00EB49B5">
      <w:pPr>
        <w:spacing w:after="100" w:line="312" w:lineRule="auto"/>
        <w:rPr>
          <w:sz w:val="24"/>
          <w:szCs w:val="24"/>
          <w:lang w:val="en-GB"/>
        </w:rPr>
      </w:pPr>
    </w:p>
    <w:p w14:paraId="397B4E1F" w14:textId="77777777" w:rsidR="005572BD" w:rsidRPr="005572BD" w:rsidRDefault="005572BD" w:rsidP="00EB49B5">
      <w:pPr>
        <w:spacing w:after="100" w:line="312" w:lineRule="auto"/>
        <w:rPr>
          <w:sz w:val="24"/>
          <w:szCs w:val="24"/>
          <w:lang w:val="en-GB"/>
        </w:rPr>
      </w:pPr>
    </w:p>
    <w:p w14:paraId="4A70DAB8" w14:textId="77777777" w:rsidR="00AB27BF" w:rsidRPr="005572BD" w:rsidRDefault="00136659" w:rsidP="00EB49B5">
      <w:pPr>
        <w:spacing w:after="100" w:line="312" w:lineRule="auto"/>
        <w:rPr>
          <w:b/>
          <w:sz w:val="24"/>
          <w:szCs w:val="24"/>
          <w:lang w:val="en-GB"/>
        </w:rPr>
      </w:pPr>
      <w:r w:rsidRPr="005572BD">
        <w:rPr>
          <w:b/>
          <w:sz w:val="24"/>
          <w:szCs w:val="24"/>
          <w:lang w:val="en-GB"/>
        </w:rPr>
        <w:lastRenderedPageBreak/>
        <w:t>Other requirements</w:t>
      </w:r>
      <w:r w:rsidR="00E02B81" w:rsidRPr="005572BD">
        <w:rPr>
          <w:b/>
          <w:sz w:val="24"/>
          <w:szCs w:val="24"/>
          <w:lang w:val="en-GB"/>
        </w:rPr>
        <w:t>:</w:t>
      </w:r>
    </w:p>
    <w:p w14:paraId="6683AE6A" w14:textId="4653B071" w:rsidR="00C70C0D" w:rsidRPr="005572BD" w:rsidRDefault="005572BD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p</w:t>
      </w:r>
      <w:r w:rsidR="00136659" w:rsidRPr="005572BD">
        <w:rPr>
          <w:sz w:val="24"/>
          <w:szCs w:val="24"/>
          <w:lang w:val="en-GB"/>
        </w:rPr>
        <w:t>lease send the articles until</w:t>
      </w:r>
      <w:r w:rsidR="00191A9B" w:rsidRPr="005572BD">
        <w:rPr>
          <w:sz w:val="24"/>
          <w:szCs w:val="24"/>
          <w:lang w:val="en-GB"/>
        </w:rPr>
        <w:t xml:space="preserve"> the</w:t>
      </w:r>
      <w:r w:rsidR="009562B8" w:rsidRPr="005572BD">
        <w:rPr>
          <w:sz w:val="24"/>
          <w:szCs w:val="24"/>
          <w:lang w:val="en-GB"/>
        </w:rPr>
        <w:t xml:space="preserve"> </w:t>
      </w:r>
      <w:r w:rsidR="001117C4">
        <w:rPr>
          <w:sz w:val="24"/>
          <w:szCs w:val="24"/>
          <w:lang w:val="en-GB"/>
        </w:rPr>
        <w:t>31</w:t>
      </w:r>
      <w:r w:rsidR="004A5406">
        <w:rPr>
          <w:sz w:val="24"/>
          <w:szCs w:val="24"/>
          <w:lang w:val="en-GB"/>
        </w:rPr>
        <w:t>st</w:t>
      </w:r>
      <w:r w:rsidR="00136659" w:rsidRPr="005572BD">
        <w:rPr>
          <w:sz w:val="24"/>
          <w:szCs w:val="24"/>
          <w:lang w:val="en-GB"/>
        </w:rPr>
        <w:t xml:space="preserve"> December</w:t>
      </w:r>
      <w:r w:rsidR="00756497" w:rsidRPr="005572BD">
        <w:rPr>
          <w:sz w:val="24"/>
          <w:szCs w:val="24"/>
          <w:lang w:val="en-GB"/>
        </w:rPr>
        <w:t xml:space="preserve"> 20</w:t>
      </w:r>
      <w:r w:rsidR="008E0067">
        <w:rPr>
          <w:sz w:val="24"/>
          <w:szCs w:val="24"/>
          <w:lang w:val="en-GB"/>
        </w:rPr>
        <w:t>2</w:t>
      </w:r>
      <w:r w:rsidR="004A5406">
        <w:rPr>
          <w:sz w:val="24"/>
          <w:szCs w:val="24"/>
          <w:lang w:val="en-GB"/>
        </w:rPr>
        <w:t>1</w:t>
      </w:r>
      <w:r w:rsidR="009562B8" w:rsidRPr="005572BD">
        <w:rPr>
          <w:sz w:val="24"/>
          <w:szCs w:val="24"/>
          <w:lang w:val="en-GB"/>
        </w:rPr>
        <w:t xml:space="preserve"> </w:t>
      </w:r>
      <w:r w:rsidR="00136659" w:rsidRPr="005572BD">
        <w:rPr>
          <w:sz w:val="24"/>
          <w:szCs w:val="24"/>
          <w:lang w:val="en-GB"/>
        </w:rPr>
        <w:t xml:space="preserve">by mail to: </w:t>
      </w:r>
      <w:hyperlink r:id="rId11" w:history="1">
        <w:r w:rsidR="004A5406" w:rsidRPr="000752A8">
          <w:rPr>
            <w:rStyle w:val="Hypertextovodkaz"/>
          </w:rPr>
          <w:t>dspkonference2021@gmail.com</w:t>
        </w:r>
      </w:hyperlink>
      <w:r w:rsidR="004A5406">
        <w:t xml:space="preserve"> </w:t>
      </w:r>
      <w:r w:rsidR="00BC26AF" w:rsidRPr="005572BD">
        <w:rPr>
          <w:sz w:val="24"/>
          <w:szCs w:val="24"/>
          <w:lang w:val="en-GB"/>
        </w:rPr>
        <w:t>(</w:t>
      </w:r>
      <w:r w:rsidR="00191A9B" w:rsidRPr="005572BD">
        <w:rPr>
          <w:sz w:val="24"/>
          <w:szCs w:val="24"/>
          <w:lang w:val="en-GB"/>
        </w:rPr>
        <w:t>in the</w:t>
      </w:r>
      <w:r w:rsidR="00BC26AF" w:rsidRPr="005572BD">
        <w:rPr>
          <w:sz w:val="24"/>
          <w:szCs w:val="24"/>
          <w:lang w:val="en-GB"/>
        </w:rPr>
        <w:t xml:space="preserve"> .doc </w:t>
      </w:r>
      <w:r w:rsidR="00191A9B" w:rsidRPr="005572BD">
        <w:rPr>
          <w:sz w:val="24"/>
          <w:szCs w:val="24"/>
          <w:lang w:val="en-GB"/>
        </w:rPr>
        <w:t>or</w:t>
      </w:r>
      <w:r w:rsidR="00BC26AF" w:rsidRPr="005572BD">
        <w:rPr>
          <w:sz w:val="24"/>
          <w:szCs w:val="24"/>
          <w:lang w:val="en-GB"/>
        </w:rPr>
        <w:t xml:space="preserve"> .docx</w:t>
      </w:r>
      <w:r w:rsidR="00191A9B" w:rsidRPr="005572BD">
        <w:rPr>
          <w:sz w:val="24"/>
          <w:szCs w:val="24"/>
          <w:lang w:val="en-GB"/>
        </w:rPr>
        <w:t xml:space="preserve"> format</w:t>
      </w:r>
      <w:r w:rsidR="00BC26AF" w:rsidRPr="005572BD">
        <w:rPr>
          <w:sz w:val="24"/>
          <w:szCs w:val="24"/>
          <w:lang w:val="en-GB"/>
        </w:rPr>
        <w:t>),</w:t>
      </w:r>
    </w:p>
    <w:p w14:paraId="64C71616" w14:textId="77777777" w:rsidR="003D5B20" w:rsidRPr="005572BD" w:rsidRDefault="00136659" w:rsidP="00136659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 xml:space="preserve">the total </w:t>
      </w:r>
      <w:r w:rsidR="00750E7E" w:rsidRPr="005572BD">
        <w:rPr>
          <w:sz w:val="24"/>
          <w:szCs w:val="24"/>
          <w:lang w:val="en-GB"/>
        </w:rPr>
        <w:t>range</w:t>
      </w:r>
      <w:r w:rsidRPr="005572BD">
        <w:rPr>
          <w:sz w:val="24"/>
          <w:szCs w:val="24"/>
          <w:lang w:val="en-GB"/>
        </w:rPr>
        <w:t xml:space="preserve"> of the contribution (</w:t>
      </w:r>
      <w:proofErr w:type="gramStart"/>
      <w:r w:rsidRPr="005572BD">
        <w:rPr>
          <w:sz w:val="24"/>
          <w:szCs w:val="24"/>
          <w:lang w:val="en-GB"/>
        </w:rPr>
        <w:t xml:space="preserve">all </w:t>
      </w:r>
      <w:r w:rsidR="005572BD" w:rsidRPr="005572BD">
        <w:rPr>
          <w:sz w:val="24"/>
          <w:szCs w:val="24"/>
          <w:lang w:val="en-GB"/>
        </w:rPr>
        <w:t>of</w:t>
      </w:r>
      <w:proofErr w:type="gramEnd"/>
      <w:r w:rsidR="005572BD" w:rsidRPr="005572BD">
        <w:rPr>
          <w:sz w:val="24"/>
          <w:szCs w:val="24"/>
          <w:lang w:val="en-GB"/>
        </w:rPr>
        <w:t xml:space="preserve"> its parts including abstract</w:t>
      </w:r>
      <w:r w:rsidRPr="005572BD">
        <w:rPr>
          <w:sz w:val="24"/>
          <w:szCs w:val="24"/>
          <w:lang w:val="en-GB"/>
        </w:rPr>
        <w:t xml:space="preserve">, keywords, source list, etc.): 13,000 </w:t>
      </w:r>
      <w:r w:rsidR="005572BD" w:rsidRPr="005572BD">
        <w:rPr>
          <w:sz w:val="24"/>
          <w:szCs w:val="24"/>
          <w:lang w:val="en-GB"/>
        </w:rPr>
        <w:t>–</w:t>
      </w:r>
      <w:r w:rsidRPr="005572BD">
        <w:rPr>
          <w:sz w:val="24"/>
          <w:szCs w:val="24"/>
          <w:lang w:val="en-GB"/>
        </w:rPr>
        <w:t xml:space="preserve"> 18,000 characters including spaces</w:t>
      </w:r>
      <w:r w:rsidR="003D5B20" w:rsidRPr="005572BD">
        <w:rPr>
          <w:sz w:val="24"/>
          <w:szCs w:val="24"/>
          <w:lang w:val="en-GB"/>
        </w:rPr>
        <w:t>,</w:t>
      </w:r>
    </w:p>
    <w:p w14:paraId="44A73451" w14:textId="77777777" w:rsidR="003D5B20" w:rsidRPr="005572BD" w:rsidRDefault="00750E7E" w:rsidP="00750E7E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 xml:space="preserve">the total range of abstract and keywords (in English): together max. </w:t>
      </w:r>
      <w:r w:rsidR="005572BD" w:rsidRPr="005572BD">
        <w:rPr>
          <w:sz w:val="24"/>
          <w:szCs w:val="24"/>
          <w:lang w:val="en-GB"/>
        </w:rPr>
        <w:t>8</w:t>
      </w:r>
      <w:r w:rsidRPr="005572BD">
        <w:rPr>
          <w:sz w:val="24"/>
          <w:szCs w:val="24"/>
          <w:lang w:val="en-GB"/>
        </w:rPr>
        <w:t>00 characters including spaces</w:t>
      </w:r>
      <w:r w:rsidR="003D5B20" w:rsidRPr="005572BD">
        <w:rPr>
          <w:sz w:val="24"/>
          <w:szCs w:val="24"/>
          <w:lang w:val="en-GB"/>
        </w:rPr>
        <w:t>,</w:t>
      </w:r>
    </w:p>
    <w:p w14:paraId="5D8ED799" w14:textId="77777777" w:rsidR="00E02B81" w:rsidRPr="005572BD" w:rsidRDefault="00750E7E" w:rsidP="00750E7E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we recommend that you create up to three levels of chapters</w:t>
      </w:r>
      <w:r w:rsidR="003D5B20" w:rsidRPr="005572BD">
        <w:rPr>
          <w:sz w:val="24"/>
          <w:szCs w:val="24"/>
          <w:lang w:val="en-GB"/>
        </w:rPr>
        <w:t>,</w:t>
      </w:r>
    </w:p>
    <w:p w14:paraId="4BF1F00F" w14:textId="77777777" w:rsidR="00184AC6" w:rsidRPr="005572BD" w:rsidRDefault="00750E7E" w:rsidP="00750E7E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 xml:space="preserve">indicate references to the sources directly in brackets, </w:t>
      </w:r>
      <w:r w:rsidR="00191A9B" w:rsidRPr="005572BD">
        <w:rPr>
          <w:sz w:val="24"/>
          <w:szCs w:val="24"/>
          <w:lang w:val="en-GB"/>
        </w:rPr>
        <w:t>e.g.</w:t>
      </w:r>
      <w:r w:rsidR="00184AC6" w:rsidRPr="005572BD">
        <w:rPr>
          <w:sz w:val="24"/>
          <w:szCs w:val="24"/>
          <w:lang w:val="en-GB"/>
        </w:rPr>
        <w:t>:</w:t>
      </w:r>
    </w:p>
    <w:p w14:paraId="1B93435F" w14:textId="77777777" w:rsidR="009009DB" w:rsidRPr="005572BD" w:rsidRDefault="00750E7E" w:rsidP="00214911">
      <w:pPr>
        <w:numPr>
          <w:ilvl w:val="1"/>
          <w:numId w:val="3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(</w:t>
      </w:r>
      <w:proofErr w:type="spellStart"/>
      <w:r w:rsidRPr="005572BD">
        <w:rPr>
          <w:sz w:val="24"/>
          <w:szCs w:val="24"/>
          <w:lang w:val="en-GB"/>
        </w:rPr>
        <w:t>Novák</w:t>
      </w:r>
      <w:proofErr w:type="spellEnd"/>
      <w:r w:rsidRPr="005572BD">
        <w:rPr>
          <w:sz w:val="24"/>
          <w:szCs w:val="24"/>
          <w:lang w:val="en-GB"/>
        </w:rPr>
        <w:t>, 2015, p</w:t>
      </w:r>
      <w:r w:rsidR="009009DB" w:rsidRPr="005572BD">
        <w:rPr>
          <w:sz w:val="24"/>
          <w:szCs w:val="24"/>
          <w:lang w:val="en-GB"/>
        </w:rPr>
        <w:t>. 20</w:t>
      </w:r>
      <w:r w:rsidR="003E1ADF" w:rsidRPr="005572BD">
        <w:rPr>
          <w:sz w:val="24"/>
          <w:szCs w:val="24"/>
          <w:lang w:val="en-GB"/>
        </w:rPr>
        <w:t>–</w:t>
      </w:r>
      <w:r w:rsidR="009009DB" w:rsidRPr="005572BD">
        <w:rPr>
          <w:sz w:val="24"/>
          <w:szCs w:val="24"/>
          <w:lang w:val="en-GB"/>
        </w:rPr>
        <w:t xml:space="preserve">25) </w:t>
      </w:r>
      <w:r w:rsidRPr="005572BD">
        <w:rPr>
          <w:sz w:val="24"/>
          <w:szCs w:val="24"/>
          <w:lang w:val="en-GB"/>
        </w:rPr>
        <w:t>or,</w:t>
      </w:r>
    </w:p>
    <w:p w14:paraId="7B8C57C5" w14:textId="77777777" w:rsidR="009009DB" w:rsidRPr="005572BD" w:rsidRDefault="009009DB" w:rsidP="00214911">
      <w:pPr>
        <w:numPr>
          <w:ilvl w:val="1"/>
          <w:numId w:val="3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 xml:space="preserve">… </w:t>
      </w:r>
      <w:r w:rsidR="00750E7E" w:rsidRPr="005572BD">
        <w:rPr>
          <w:sz w:val="24"/>
          <w:szCs w:val="24"/>
          <w:lang w:val="en-GB"/>
        </w:rPr>
        <w:t xml:space="preserve">according to </w:t>
      </w:r>
      <w:proofErr w:type="spellStart"/>
      <w:r w:rsidR="00750E7E" w:rsidRPr="005572BD">
        <w:rPr>
          <w:sz w:val="24"/>
          <w:szCs w:val="24"/>
          <w:lang w:val="en-GB"/>
        </w:rPr>
        <w:t>Novák</w:t>
      </w:r>
      <w:proofErr w:type="spellEnd"/>
      <w:r w:rsidR="00750E7E" w:rsidRPr="005572BD">
        <w:rPr>
          <w:sz w:val="24"/>
          <w:szCs w:val="24"/>
          <w:lang w:val="en-GB"/>
        </w:rPr>
        <w:t xml:space="preserve"> (2015, p</w:t>
      </w:r>
      <w:r w:rsidRPr="005572BD">
        <w:rPr>
          <w:sz w:val="24"/>
          <w:szCs w:val="24"/>
          <w:lang w:val="en-GB"/>
        </w:rPr>
        <w:t>. 20</w:t>
      </w:r>
      <w:r w:rsidR="003E1ADF" w:rsidRPr="005572BD">
        <w:rPr>
          <w:sz w:val="24"/>
          <w:szCs w:val="24"/>
          <w:lang w:val="en-GB"/>
        </w:rPr>
        <w:t>–</w:t>
      </w:r>
      <w:proofErr w:type="gramStart"/>
      <w:r w:rsidRPr="005572BD">
        <w:rPr>
          <w:sz w:val="24"/>
          <w:szCs w:val="24"/>
          <w:lang w:val="en-GB"/>
        </w:rPr>
        <w:t>25)…</w:t>
      </w:r>
      <w:proofErr w:type="gramEnd"/>
      <w:r w:rsidR="00750E7E" w:rsidRPr="005572BD">
        <w:rPr>
          <w:sz w:val="24"/>
          <w:szCs w:val="24"/>
          <w:lang w:val="en-GB"/>
        </w:rPr>
        <w:t xml:space="preserve">, </w:t>
      </w:r>
      <w:proofErr w:type="spellStart"/>
      <w:r w:rsidR="00750E7E" w:rsidRPr="005572BD">
        <w:rPr>
          <w:sz w:val="24"/>
          <w:szCs w:val="24"/>
          <w:lang w:val="en-GB"/>
        </w:rPr>
        <w:t>Novák</w:t>
      </w:r>
      <w:proofErr w:type="spellEnd"/>
      <w:r w:rsidR="00750E7E" w:rsidRPr="005572BD">
        <w:rPr>
          <w:sz w:val="24"/>
          <w:szCs w:val="24"/>
          <w:lang w:val="en-GB"/>
        </w:rPr>
        <w:t xml:space="preserve"> (2015, p</w:t>
      </w:r>
      <w:r w:rsidR="009A0062" w:rsidRPr="005572BD">
        <w:rPr>
          <w:sz w:val="24"/>
          <w:szCs w:val="24"/>
          <w:lang w:val="en-GB"/>
        </w:rPr>
        <w:t xml:space="preserve">. 20–25) </w:t>
      </w:r>
      <w:r w:rsidR="00750E7E" w:rsidRPr="005572BD">
        <w:rPr>
          <w:sz w:val="24"/>
          <w:szCs w:val="24"/>
          <w:lang w:val="en-GB"/>
        </w:rPr>
        <w:t>states that</w:t>
      </w:r>
      <w:r w:rsidR="009A0062" w:rsidRPr="005572BD">
        <w:rPr>
          <w:sz w:val="24"/>
          <w:szCs w:val="24"/>
          <w:lang w:val="en-GB"/>
        </w:rPr>
        <w:t>…</w:t>
      </w:r>
    </w:p>
    <w:p w14:paraId="52100C9D" w14:textId="77777777" w:rsidR="00750E7E" w:rsidRPr="005572BD" w:rsidRDefault="00750E7E" w:rsidP="00750E7E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footnotes are intended for the posting apparatus (links to sources are in the same form as the text itself),</w:t>
      </w:r>
    </w:p>
    <w:p w14:paraId="4CC0BA2D" w14:textId="77777777" w:rsidR="00594C7D" w:rsidRPr="005572BD" w:rsidRDefault="00191A9B" w:rsidP="00750E7E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t</w:t>
      </w:r>
      <w:r w:rsidR="00750E7E" w:rsidRPr="005572BD">
        <w:rPr>
          <w:sz w:val="24"/>
          <w:szCs w:val="24"/>
          <w:lang w:val="en-GB"/>
        </w:rPr>
        <w:t xml:space="preserve">ables, charts, and pictures may be black and white, </w:t>
      </w:r>
      <w:proofErr w:type="gramStart"/>
      <w:r w:rsidR="00750E7E" w:rsidRPr="005572BD">
        <w:rPr>
          <w:sz w:val="24"/>
          <w:szCs w:val="24"/>
          <w:lang w:val="en-GB"/>
        </w:rPr>
        <w:t>or,</w:t>
      </w:r>
      <w:proofErr w:type="gramEnd"/>
      <w:r w:rsidR="00750E7E" w:rsidRPr="005572BD">
        <w:rPr>
          <w:sz w:val="24"/>
          <w:szCs w:val="24"/>
          <w:lang w:val="en-GB"/>
        </w:rPr>
        <w:t xml:space="preserve"> </w:t>
      </w:r>
      <w:r w:rsidR="005572BD" w:rsidRPr="005572BD">
        <w:rPr>
          <w:sz w:val="24"/>
          <w:szCs w:val="24"/>
          <w:lang w:val="en-GB"/>
        </w:rPr>
        <w:t>coloured</w:t>
      </w:r>
      <w:r w:rsidR="00750E7E" w:rsidRPr="005572BD">
        <w:rPr>
          <w:sz w:val="24"/>
          <w:szCs w:val="24"/>
          <w:lang w:val="en-GB"/>
        </w:rPr>
        <w:t xml:space="preserve"> (in the appropriate quality</w:t>
      </w:r>
      <w:r w:rsidR="00F75E53" w:rsidRPr="005572BD">
        <w:rPr>
          <w:sz w:val="24"/>
          <w:szCs w:val="24"/>
          <w:lang w:val="en-GB"/>
        </w:rPr>
        <w:t>)</w:t>
      </w:r>
      <w:r w:rsidR="00594C7D" w:rsidRPr="005572BD">
        <w:rPr>
          <w:sz w:val="24"/>
          <w:szCs w:val="24"/>
          <w:lang w:val="en-GB"/>
        </w:rPr>
        <w:t>,</w:t>
      </w:r>
    </w:p>
    <w:p w14:paraId="18B333B5" w14:textId="77777777" w:rsidR="00750E7E" w:rsidRPr="005572BD" w:rsidRDefault="00750E7E" w:rsidP="00750E7E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the final list of the sources is in the accordance to the APA quotation standard (sources are to be in alphabetical order),</w:t>
      </w:r>
    </w:p>
    <w:p w14:paraId="2DD354B0" w14:textId="77777777" w:rsidR="00750E7E" w:rsidRPr="005572BD" w:rsidRDefault="00750E7E" w:rsidP="00750E7E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 xml:space="preserve">the maximum proportion of </w:t>
      </w:r>
      <w:r w:rsidR="00191A9B" w:rsidRPr="005572BD">
        <w:rPr>
          <w:sz w:val="24"/>
          <w:szCs w:val="24"/>
          <w:lang w:val="en-GB"/>
        </w:rPr>
        <w:t>auto citations</w:t>
      </w:r>
      <w:r w:rsidRPr="005572BD">
        <w:rPr>
          <w:sz w:val="24"/>
          <w:szCs w:val="24"/>
          <w:lang w:val="en-GB"/>
        </w:rPr>
        <w:t xml:space="preserve"> is 20%,</w:t>
      </w:r>
    </w:p>
    <w:p w14:paraId="1F64A4AE" w14:textId="77777777" w:rsidR="00594C7D" w:rsidRPr="005572BD" w:rsidRDefault="00191A9B" w:rsidP="00191A9B">
      <w:pPr>
        <w:numPr>
          <w:ilvl w:val="0"/>
          <w:numId w:val="2"/>
        </w:num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in case of several workplaces of the authors, it should be noted separately, as is the case with several authors.</w:t>
      </w:r>
    </w:p>
    <w:p w14:paraId="730E5849" w14:textId="77777777" w:rsidR="005572BD" w:rsidRPr="005572BD" w:rsidRDefault="005572BD" w:rsidP="00191A9B">
      <w:pPr>
        <w:spacing w:after="100" w:line="312" w:lineRule="auto"/>
        <w:rPr>
          <w:sz w:val="24"/>
          <w:szCs w:val="24"/>
          <w:lang w:val="en-GB"/>
        </w:rPr>
      </w:pPr>
    </w:p>
    <w:p w14:paraId="085DE7C0" w14:textId="77777777" w:rsidR="00476AFC" w:rsidRPr="005572BD" w:rsidRDefault="00191A9B" w:rsidP="00191A9B">
      <w:pPr>
        <w:spacing w:after="100" w:line="312" w:lineRule="auto"/>
        <w:rPr>
          <w:sz w:val="24"/>
          <w:szCs w:val="24"/>
          <w:lang w:val="en-GB"/>
        </w:rPr>
      </w:pPr>
      <w:r w:rsidRPr="005572BD">
        <w:rPr>
          <w:sz w:val="24"/>
          <w:szCs w:val="24"/>
          <w:lang w:val="en-GB"/>
        </w:rPr>
        <w:t>We created the template for the contribution and requirements in accordance with the requirements of the e-</w:t>
      </w:r>
      <w:proofErr w:type="spellStart"/>
      <w:r w:rsidRPr="005572BD">
        <w:rPr>
          <w:sz w:val="24"/>
          <w:szCs w:val="24"/>
          <w:lang w:val="en-GB"/>
        </w:rPr>
        <w:t>Pedagogium</w:t>
      </w:r>
      <w:proofErr w:type="spellEnd"/>
      <w:r w:rsidRPr="005572BD">
        <w:rPr>
          <w:sz w:val="24"/>
          <w:szCs w:val="24"/>
          <w:lang w:val="en-GB"/>
        </w:rPr>
        <w:t xml:space="preserve"> journal.</w:t>
      </w:r>
    </w:p>
    <w:sectPr w:rsidR="00476AFC" w:rsidRPr="005572BD" w:rsidSect="00C451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4648A5" w14:textId="77777777" w:rsidR="00F1500E" w:rsidRDefault="00F1500E" w:rsidP="00D3125B">
      <w:pPr>
        <w:spacing w:after="0" w:line="240" w:lineRule="auto"/>
      </w:pPr>
      <w:r>
        <w:separator/>
      </w:r>
    </w:p>
  </w:endnote>
  <w:endnote w:type="continuationSeparator" w:id="0">
    <w:p w14:paraId="6852D551" w14:textId="77777777" w:rsidR="00F1500E" w:rsidRDefault="00F1500E" w:rsidP="00D312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CD8DCD" w14:textId="77777777" w:rsidR="00F1500E" w:rsidRDefault="00F1500E" w:rsidP="00D3125B">
      <w:pPr>
        <w:spacing w:after="0" w:line="240" w:lineRule="auto"/>
      </w:pPr>
      <w:r>
        <w:separator/>
      </w:r>
    </w:p>
  </w:footnote>
  <w:footnote w:type="continuationSeparator" w:id="0">
    <w:p w14:paraId="79DE4226" w14:textId="77777777" w:rsidR="00F1500E" w:rsidRDefault="00F1500E" w:rsidP="00D3125B">
      <w:pPr>
        <w:spacing w:after="0" w:line="240" w:lineRule="auto"/>
      </w:pPr>
      <w:r>
        <w:continuationSeparator/>
      </w:r>
    </w:p>
  </w:footnote>
  <w:footnote w:id="1">
    <w:p w14:paraId="6FDC422D" w14:textId="77777777" w:rsidR="00750E7E" w:rsidRPr="00191A9B" w:rsidRDefault="00750E7E" w:rsidP="009562B8">
      <w:pPr>
        <w:pStyle w:val="Textpoznpodarou"/>
        <w:spacing w:after="0"/>
        <w:ind w:firstLine="0"/>
        <w:jc w:val="left"/>
        <w:rPr>
          <w:rFonts w:ascii="Calibri" w:hAnsi="Calibri"/>
          <w:sz w:val="18"/>
          <w:szCs w:val="18"/>
          <w:lang w:val="en-US"/>
        </w:rPr>
      </w:pPr>
      <w:r w:rsidRPr="00191A9B">
        <w:rPr>
          <w:rStyle w:val="Znakapoznpodarou"/>
          <w:rFonts w:ascii="Calibri" w:hAnsi="Calibri"/>
          <w:sz w:val="18"/>
          <w:szCs w:val="18"/>
          <w:lang w:val="en-US"/>
        </w:rPr>
        <w:footnoteRef/>
      </w:r>
      <w:r w:rsidRPr="00191A9B">
        <w:rPr>
          <w:rFonts w:ascii="Calibri" w:hAnsi="Calibri"/>
          <w:sz w:val="18"/>
          <w:szCs w:val="18"/>
          <w:lang w:val="en-US"/>
        </w:rPr>
        <w:t xml:space="preserve"> Text of the footnote 1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E03B2"/>
    <w:multiLevelType w:val="multilevel"/>
    <w:tmpl w:val="98B62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5A1CAD"/>
    <w:multiLevelType w:val="hybridMultilevel"/>
    <w:tmpl w:val="86D64CE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E7B63"/>
    <w:multiLevelType w:val="hybridMultilevel"/>
    <w:tmpl w:val="968AAA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isplayBackgroundShape/>
  <w:proofState w:spelling="clean" w:grammar="clean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7QwNjc0MTc3MjFX0lEKTi0uzszPAykwqQUAqiZpcywAAAA="/>
  </w:docVars>
  <w:rsids>
    <w:rsidRoot w:val="00626EDB"/>
    <w:rsid w:val="00013C3D"/>
    <w:rsid w:val="00025D52"/>
    <w:rsid w:val="0003340D"/>
    <w:rsid w:val="00055AB3"/>
    <w:rsid w:val="00055B38"/>
    <w:rsid w:val="00060399"/>
    <w:rsid w:val="000917DD"/>
    <w:rsid w:val="000920DE"/>
    <w:rsid w:val="00097564"/>
    <w:rsid w:val="000A6651"/>
    <w:rsid w:val="000B4A3F"/>
    <w:rsid w:val="000C3B4C"/>
    <w:rsid w:val="000D7EE0"/>
    <w:rsid w:val="000E2A64"/>
    <w:rsid w:val="000E3B02"/>
    <w:rsid w:val="000F5E3B"/>
    <w:rsid w:val="00100D26"/>
    <w:rsid w:val="00101811"/>
    <w:rsid w:val="001117C4"/>
    <w:rsid w:val="001141ED"/>
    <w:rsid w:val="00136659"/>
    <w:rsid w:val="001664A8"/>
    <w:rsid w:val="00171EBF"/>
    <w:rsid w:val="00175B40"/>
    <w:rsid w:val="001833FA"/>
    <w:rsid w:val="00184AC6"/>
    <w:rsid w:val="00185BF3"/>
    <w:rsid w:val="001867FE"/>
    <w:rsid w:val="00191A9B"/>
    <w:rsid w:val="001A32B9"/>
    <w:rsid w:val="001D459D"/>
    <w:rsid w:val="001E70A3"/>
    <w:rsid w:val="001F005A"/>
    <w:rsid w:val="001F0B2E"/>
    <w:rsid w:val="001F4BFD"/>
    <w:rsid w:val="001F7D0F"/>
    <w:rsid w:val="0021260B"/>
    <w:rsid w:val="00214911"/>
    <w:rsid w:val="00221BC3"/>
    <w:rsid w:val="0022678F"/>
    <w:rsid w:val="00233FBE"/>
    <w:rsid w:val="002351F9"/>
    <w:rsid w:val="002369A6"/>
    <w:rsid w:val="00254245"/>
    <w:rsid w:val="00266D1B"/>
    <w:rsid w:val="00275CC4"/>
    <w:rsid w:val="0028238C"/>
    <w:rsid w:val="002973E0"/>
    <w:rsid w:val="002C0E28"/>
    <w:rsid w:val="002E270A"/>
    <w:rsid w:val="002E2BBB"/>
    <w:rsid w:val="002E5AE7"/>
    <w:rsid w:val="002E7D07"/>
    <w:rsid w:val="002F12C4"/>
    <w:rsid w:val="002F6936"/>
    <w:rsid w:val="00305F2C"/>
    <w:rsid w:val="0030726D"/>
    <w:rsid w:val="003155A2"/>
    <w:rsid w:val="003258D3"/>
    <w:rsid w:val="00332946"/>
    <w:rsid w:val="0034100E"/>
    <w:rsid w:val="00361388"/>
    <w:rsid w:val="00362E5A"/>
    <w:rsid w:val="003833EF"/>
    <w:rsid w:val="003A3703"/>
    <w:rsid w:val="003C0D4E"/>
    <w:rsid w:val="003D5587"/>
    <w:rsid w:val="003D5B20"/>
    <w:rsid w:val="003E1ADF"/>
    <w:rsid w:val="00407FE4"/>
    <w:rsid w:val="004158BF"/>
    <w:rsid w:val="00424F1D"/>
    <w:rsid w:val="004325A7"/>
    <w:rsid w:val="004529D0"/>
    <w:rsid w:val="0046296A"/>
    <w:rsid w:val="0047029D"/>
    <w:rsid w:val="0047125E"/>
    <w:rsid w:val="00476AFC"/>
    <w:rsid w:val="00492C20"/>
    <w:rsid w:val="004A5406"/>
    <w:rsid w:val="004B7592"/>
    <w:rsid w:val="004C332F"/>
    <w:rsid w:val="004F17DD"/>
    <w:rsid w:val="00503575"/>
    <w:rsid w:val="0051280E"/>
    <w:rsid w:val="00521605"/>
    <w:rsid w:val="005344F7"/>
    <w:rsid w:val="00536061"/>
    <w:rsid w:val="00536DB4"/>
    <w:rsid w:val="005572BD"/>
    <w:rsid w:val="00566DBD"/>
    <w:rsid w:val="00575A14"/>
    <w:rsid w:val="00581BC2"/>
    <w:rsid w:val="00583D3C"/>
    <w:rsid w:val="00594C7D"/>
    <w:rsid w:val="00596C76"/>
    <w:rsid w:val="005C52B8"/>
    <w:rsid w:val="005E27C5"/>
    <w:rsid w:val="005E3FDC"/>
    <w:rsid w:val="006014F6"/>
    <w:rsid w:val="006203E9"/>
    <w:rsid w:val="006237C9"/>
    <w:rsid w:val="00626EDB"/>
    <w:rsid w:val="00642536"/>
    <w:rsid w:val="00644EC4"/>
    <w:rsid w:val="00651A01"/>
    <w:rsid w:val="00654456"/>
    <w:rsid w:val="00661F3E"/>
    <w:rsid w:val="00663C12"/>
    <w:rsid w:val="00666E9C"/>
    <w:rsid w:val="006701A0"/>
    <w:rsid w:val="006B5A17"/>
    <w:rsid w:val="006E121F"/>
    <w:rsid w:val="006E38C1"/>
    <w:rsid w:val="006F2F21"/>
    <w:rsid w:val="006F4A30"/>
    <w:rsid w:val="0070137A"/>
    <w:rsid w:val="00704362"/>
    <w:rsid w:val="00715583"/>
    <w:rsid w:val="00724EEA"/>
    <w:rsid w:val="0074047B"/>
    <w:rsid w:val="00750E7E"/>
    <w:rsid w:val="00755211"/>
    <w:rsid w:val="00756497"/>
    <w:rsid w:val="0076129A"/>
    <w:rsid w:val="00766954"/>
    <w:rsid w:val="00773370"/>
    <w:rsid w:val="00787E7B"/>
    <w:rsid w:val="007942D7"/>
    <w:rsid w:val="007D44F3"/>
    <w:rsid w:val="007D73F6"/>
    <w:rsid w:val="007E19C4"/>
    <w:rsid w:val="007F04CF"/>
    <w:rsid w:val="007F5042"/>
    <w:rsid w:val="00810753"/>
    <w:rsid w:val="00821A96"/>
    <w:rsid w:val="0083279D"/>
    <w:rsid w:val="00835140"/>
    <w:rsid w:val="00842AC3"/>
    <w:rsid w:val="00847091"/>
    <w:rsid w:val="0085046D"/>
    <w:rsid w:val="00852446"/>
    <w:rsid w:val="008629C3"/>
    <w:rsid w:val="00864DBB"/>
    <w:rsid w:val="0086601E"/>
    <w:rsid w:val="0087142F"/>
    <w:rsid w:val="008910F0"/>
    <w:rsid w:val="00895DDE"/>
    <w:rsid w:val="008A1564"/>
    <w:rsid w:val="008A4283"/>
    <w:rsid w:val="008A4AFB"/>
    <w:rsid w:val="008C2788"/>
    <w:rsid w:val="008C4B03"/>
    <w:rsid w:val="008C764E"/>
    <w:rsid w:val="008D2E75"/>
    <w:rsid w:val="008D420D"/>
    <w:rsid w:val="008E0067"/>
    <w:rsid w:val="008F71E6"/>
    <w:rsid w:val="009009DB"/>
    <w:rsid w:val="009222F2"/>
    <w:rsid w:val="00942FB2"/>
    <w:rsid w:val="00950E3B"/>
    <w:rsid w:val="009562B8"/>
    <w:rsid w:val="009568D7"/>
    <w:rsid w:val="00957E91"/>
    <w:rsid w:val="00966CF5"/>
    <w:rsid w:val="0097281F"/>
    <w:rsid w:val="00984025"/>
    <w:rsid w:val="00987018"/>
    <w:rsid w:val="009A0062"/>
    <w:rsid w:val="009B1EE7"/>
    <w:rsid w:val="009B2205"/>
    <w:rsid w:val="009D467F"/>
    <w:rsid w:val="009E13E1"/>
    <w:rsid w:val="009E38B1"/>
    <w:rsid w:val="009E6766"/>
    <w:rsid w:val="009E6E27"/>
    <w:rsid w:val="009F20C2"/>
    <w:rsid w:val="00A228F8"/>
    <w:rsid w:val="00A22DCF"/>
    <w:rsid w:val="00A27096"/>
    <w:rsid w:val="00A33724"/>
    <w:rsid w:val="00A5092F"/>
    <w:rsid w:val="00A731F9"/>
    <w:rsid w:val="00A81DF1"/>
    <w:rsid w:val="00A87A11"/>
    <w:rsid w:val="00A91FAC"/>
    <w:rsid w:val="00A950E9"/>
    <w:rsid w:val="00AA29AA"/>
    <w:rsid w:val="00AB27BF"/>
    <w:rsid w:val="00AB31D8"/>
    <w:rsid w:val="00AB4045"/>
    <w:rsid w:val="00AB6D4A"/>
    <w:rsid w:val="00AC237C"/>
    <w:rsid w:val="00AD7FA8"/>
    <w:rsid w:val="00AE1782"/>
    <w:rsid w:val="00AF197B"/>
    <w:rsid w:val="00B12AE1"/>
    <w:rsid w:val="00B3713A"/>
    <w:rsid w:val="00B430E9"/>
    <w:rsid w:val="00B52A69"/>
    <w:rsid w:val="00B628BA"/>
    <w:rsid w:val="00B751AD"/>
    <w:rsid w:val="00B81329"/>
    <w:rsid w:val="00B854AB"/>
    <w:rsid w:val="00B90048"/>
    <w:rsid w:val="00B906A6"/>
    <w:rsid w:val="00B95F52"/>
    <w:rsid w:val="00BA1902"/>
    <w:rsid w:val="00BB56DF"/>
    <w:rsid w:val="00BC26AF"/>
    <w:rsid w:val="00BD23E3"/>
    <w:rsid w:val="00C33C3C"/>
    <w:rsid w:val="00C35A2C"/>
    <w:rsid w:val="00C41868"/>
    <w:rsid w:val="00C451AC"/>
    <w:rsid w:val="00C54EBA"/>
    <w:rsid w:val="00C70C0D"/>
    <w:rsid w:val="00C762A9"/>
    <w:rsid w:val="00C7633C"/>
    <w:rsid w:val="00C87FC7"/>
    <w:rsid w:val="00C96967"/>
    <w:rsid w:val="00CA45FD"/>
    <w:rsid w:val="00CB2C04"/>
    <w:rsid w:val="00CD2CDF"/>
    <w:rsid w:val="00CD6EF8"/>
    <w:rsid w:val="00D00E36"/>
    <w:rsid w:val="00D255A0"/>
    <w:rsid w:val="00D3125B"/>
    <w:rsid w:val="00D32C04"/>
    <w:rsid w:val="00D4240A"/>
    <w:rsid w:val="00D43C72"/>
    <w:rsid w:val="00D46E2F"/>
    <w:rsid w:val="00D74093"/>
    <w:rsid w:val="00D75356"/>
    <w:rsid w:val="00D847E0"/>
    <w:rsid w:val="00D90B65"/>
    <w:rsid w:val="00D9236E"/>
    <w:rsid w:val="00D95272"/>
    <w:rsid w:val="00DA63CA"/>
    <w:rsid w:val="00DC3DA2"/>
    <w:rsid w:val="00DD02E4"/>
    <w:rsid w:val="00DE2C7F"/>
    <w:rsid w:val="00DE382E"/>
    <w:rsid w:val="00DE3EE2"/>
    <w:rsid w:val="00DE482D"/>
    <w:rsid w:val="00E02B81"/>
    <w:rsid w:val="00E046D6"/>
    <w:rsid w:val="00E0513C"/>
    <w:rsid w:val="00E07C31"/>
    <w:rsid w:val="00E16D90"/>
    <w:rsid w:val="00E231D2"/>
    <w:rsid w:val="00E27BB6"/>
    <w:rsid w:val="00E34DB3"/>
    <w:rsid w:val="00E37E98"/>
    <w:rsid w:val="00E727DA"/>
    <w:rsid w:val="00E84B5C"/>
    <w:rsid w:val="00E93172"/>
    <w:rsid w:val="00EA2D68"/>
    <w:rsid w:val="00EA6F73"/>
    <w:rsid w:val="00EB49B5"/>
    <w:rsid w:val="00EB6037"/>
    <w:rsid w:val="00ED7842"/>
    <w:rsid w:val="00EE042F"/>
    <w:rsid w:val="00EE30B9"/>
    <w:rsid w:val="00EE421B"/>
    <w:rsid w:val="00EF162D"/>
    <w:rsid w:val="00EF6023"/>
    <w:rsid w:val="00F12D4E"/>
    <w:rsid w:val="00F1500E"/>
    <w:rsid w:val="00F261E9"/>
    <w:rsid w:val="00F26656"/>
    <w:rsid w:val="00F44801"/>
    <w:rsid w:val="00F56122"/>
    <w:rsid w:val="00F679C9"/>
    <w:rsid w:val="00F7025E"/>
    <w:rsid w:val="00F725BD"/>
    <w:rsid w:val="00F75E53"/>
    <w:rsid w:val="00F76364"/>
    <w:rsid w:val="00F947F8"/>
    <w:rsid w:val="00FB2CC6"/>
    <w:rsid w:val="00FB3D3B"/>
    <w:rsid w:val="00FC2574"/>
    <w:rsid w:val="00FE16FF"/>
    <w:rsid w:val="00FE6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0952EF"/>
  <w15:chartTrackingRefBased/>
  <w15:docId w15:val="{533337CD-7221-4DA9-9D65-A585CF2D4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451AC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3125B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3125B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/>
    </w:rPr>
  </w:style>
  <w:style w:type="paragraph" w:styleId="Nadpis3">
    <w:name w:val="heading 3"/>
    <w:basedOn w:val="Normln"/>
    <w:link w:val="Nadpis3Char"/>
    <w:uiPriority w:val="9"/>
    <w:qFormat/>
    <w:rsid w:val="00626E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x-none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link w:val="Nadpis3"/>
    <w:uiPriority w:val="9"/>
    <w:rsid w:val="00626EDB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customStyle="1" w:styleId="align-justify">
    <w:name w:val="align-justify"/>
    <w:basedOn w:val="Normln"/>
    <w:rsid w:val="00626E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626EDB"/>
  </w:style>
  <w:style w:type="character" w:styleId="Hypertextovodkaz">
    <w:name w:val="Hyperlink"/>
    <w:uiPriority w:val="99"/>
    <w:unhideWhenUsed/>
    <w:rsid w:val="00626EDB"/>
    <w:rPr>
      <w:color w:val="0000FF"/>
      <w:u w:val="single"/>
    </w:rPr>
  </w:style>
  <w:style w:type="paragraph" w:customStyle="1" w:styleId="bodytext">
    <w:name w:val="bodytext"/>
    <w:basedOn w:val="Normln"/>
    <w:rsid w:val="00626E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adpis1Char">
    <w:name w:val="Nadpis 1 Char"/>
    <w:link w:val="Nadpis1"/>
    <w:uiPriority w:val="9"/>
    <w:rsid w:val="00D3125B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Nadpis2Char">
    <w:name w:val="Nadpis 2 Char"/>
    <w:link w:val="Nadpis2"/>
    <w:uiPriority w:val="9"/>
    <w:semiHidden/>
    <w:rsid w:val="00D3125B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3125B"/>
    <w:pPr>
      <w:spacing w:line="240" w:lineRule="auto"/>
      <w:ind w:firstLine="397"/>
      <w:jc w:val="both"/>
    </w:pPr>
    <w:rPr>
      <w:rFonts w:ascii="Times New Roman" w:hAnsi="Times New Roman"/>
      <w:sz w:val="20"/>
      <w:lang w:val="x-none"/>
    </w:rPr>
  </w:style>
  <w:style w:type="character" w:customStyle="1" w:styleId="TextpoznpodarouChar">
    <w:name w:val="Text pozn. pod čarou Char"/>
    <w:link w:val="Textpoznpodarou"/>
    <w:uiPriority w:val="99"/>
    <w:semiHidden/>
    <w:rsid w:val="00D3125B"/>
    <w:rPr>
      <w:rFonts w:ascii="Times New Roman" w:eastAsia="Calibri" w:hAnsi="Times New Roman" w:cs="Times New Roman"/>
      <w:szCs w:val="22"/>
      <w:lang w:eastAsia="en-US"/>
    </w:rPr>
  </w:style>
  <w:style w:type="paragraph" w:customStyle="1" w:styleId="Nadpispspvku">
    <w:name w:val="Nadpis příspěvku"/>
    <w:basedOn w:val="Nadpis1"/>
    <w:qFormat/>
    <w:rsid w:val="00D3125B"/>
    <w:pPr>
      <w:keepLines/>
      <w:spacing w:before="600" w:after="120" w:line="240" w:lineRule="auto"/>
      <w:jc w:val="center"/>
    </w:pPr>
    <w:rPr>
      <w:rFonts w:ascii="Times New Roman" w:hAnsi="Times New Roman"/>
      <w:smallCaps/>
      <w:kern w:val="0"/>
      <w:szCs w:val="28"/>
    </w:rPr>
  </w:style>
  <w:style w:type="paragraph" w:customStyle="1" w:styleId="Abstraktaklovslova">
    <w:name w:val="Abstrakt a klíčová slova"/>
    <w:basedOn w:val="Normln"/>
    <w:qFormat/>
    <w:rsid w:val="00D3125B"/>
    <w:pPr>
      <w:spacing w:line="240" w:lineRule="auto"/>
      <w:ind w:firstLine="397"/>
      <w:jc w:val="both"/>
    </w:pPr>
    <w:rPr>
      <w:rFonts w:ascii="Times New Roman" w:hAnsi="Times New Roman"/>
      <w:i/>
      <w:sz w:val="24"/>
    </w:rPr>
  </w:style>
  <w:style w:type="character" w:styleId="Znakapoznpodarou">
    <w:name w:val="footnote reference"/>
    <w:uiPriority w:val="99"/>
    <w:semiHidden/>
    <w:unhideWhenUsed/>
    <w:rsid w:val="00D3125B"/>
    <w:rPr>
      <w:vertAlign w:val="superscript"/>
    </w:rPr>
  </w:style>
  <w:style w:type="table" w:styleId="Mkatabulky">
    <w:name w:val="Table Grid"/>
    <w:basedOn w:val="Normlntabulka"/>
    <w:uiPriority w:val="59"/>
    <w:rsid w:val="00185B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semiHidden/>
    <w:unhideWhenUsed/>
    <w:rsid w:val="00984025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semiHidden/>
    <w:rsid w:val="00984025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semiHidden/>
    <w:unhideWhenUsed/>
    <w:rsid w:val="00984025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semiHidden/>
    <w:rsid w:val="00984025"/>
    <w:rPr>
      <w:sz w:val="22"/>
      <w:szCs w:val="22"/>
      <w:lang w:eastAsia="en-US"/>
    </w:rPr>
  </w:style>
  <w:style w:type="character" w:styleId="Nevyeenzmnka">
    <w:name w:val="Unresolved Mention"/>
    <w:uiPriority w:val="99"/>
    <w:semiHidden/>
    <w:unhideWhenUsed/>
    <w:rsid w:val="008E00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63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243539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466472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158029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382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61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78145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86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397510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711765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81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spkonference2021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23F1C77D88334688990CF09566F320" ma:contentTypeVersion="30" ma:contentTypeDescription="Vytvoří nový dokument" ma:contentTypeScope="" ma:versionID="6db13e324252acb29c6060439e4534fb">
  <xsd:schema xmlns:xsd="http://www.w3.org/2001/XMLSchema" xmlns:xs="http://www.w3.org/2001/XMLSchema" xmlns:p="http://schemas.microsoft.com/office/2006/metadata/properties" xmlns:ns3="f18dd04e-b18c-478e-8878-74036f2d9eba" xmlns:ns4="05135365-982e-4ef0-bc78-c40d03661334" targetNamespace="http://schemas.microsoft.com/office/2006/metadata/properties" ma:root="true" ma:fieldsID="65bd89f556be249079e9cdd4b0a064af" ns3:_="" ns4:_="">
    <xsd:import namespace="f18dd04e-b18c-478e-8878-74036f2d9eba"/>
    <xsd:import namespace="05135365-982e-4ef0-bc78-c40d036613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dd04e-b18c-478e-8878-74036f2d9e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135365-982e-4ef0-bc78-c40d036613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_Teacher_Only_SectionGroup xmlns="f18dd04e-b18c-478e-8878-74036f2d9eba" xsi:nil="true"/>
    <FolderType xmlns="f18dd04e-b18c-478e-8878-74036f2d9eba" xsi:nil="true"/>
    <TeamsChannelId xmlns="f18dd04e-b18c-478e-8878-74036f2d9eba" xsi:nil="true"/>
    <Invited_Teachers xmlns="f18dd04e-b18c-478e-8878-74036f2d9eba" xsi:nil="true"/>
    <Invited_Students xmlns="f18dd04e-b18c-478e-8878-74036f2d9eba" xsi:nil="true"/>
    <IsNotebookLocked xmlns="f18dd04e-b18c-478e-8878-74036f2d9eba" xsi:nil="true"/>
    <Templates xmlns="f18dd04e-b18c-478e-8878-74036f2d9eba" xsi:nil="true"/>
    <Self_Registration_Enabled xmlns="f18dd04e-b18c-478e-8878-74036f2d9eba" xsi:nil="true"/>
    <Teachers xmlns="f18dd04e-b18c-478e-8878-74036f2d9eba">
      <UserInfo>
        <DisplayName/>
        <AccountId xsi:nil="true"/>
        <AccountType/>
      </UserInfo>
    </Teachers>
    <CultureName xmlns="f18dd04e-b18c-478e-8878-74036f2d9eba" xsi:nil="true"/>
    <AppVersion xmlns="f18dd04e-b18c-478e-8878-74036f2d9eba" xsi:nil="true"/>
    <DefaultSectionNames xmlns="f18dd04e-b18c-478e-8878-74036f2d9eba" xsi:nil="true"/>
    <NotebookType xmlns="f18dd04e-b18c-478e-8878-74036f2d9eba" xsi:nil="true"/>
    <Student_Groups xmlns="f18dd04e-b18c-478e-8878-74036f2d9eba">
      <UserInfo>
        <DisplayName/>
        <AccountId xsi:nil="true"/>
        <AccountType/>
      </UserInfo>
    </Student_Groups>
    <Owner xmlns="f18dd04e-b18c-478e-8878-74036f2d9eba">
      <UserInfo>
        <DisplayName/>
        <AccountId xsi:nil="true"/>
        <AccountType/>
      </UserInfo>
    </Owner>
    <Students xmlns="f18dd04e-b18c-478e-8878-74036f2d9eba">
      <UserInfo>
        <DisplayName/>
        <AccountId xsi:nil="true"/>
        <AccountType/>
      </UserInfo>
    </Students>
    <Is_Collaboration_Space_Locked xmlns="f18dd04e-b18c-478e-8878-74036f2d9eb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70D7C7-04F0-4582-9980-45CBB11A1D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dd04e-b18c-478e-8878-74036f2d9eba"/>
    <ds:schemaRef ds:uri="05135365-982e-4ef0-bc78-c40d0366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266BE1-855F-450D-AF3C-788B7CC394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5BB0DC-1E66-406B-895C-582FBFB60719}">
  <ds:schemaRefs>
    <ds:schemaRef ds:uri="http://schemas.microsoft.com/office/2006/metadata/properties"/>
    <ds:schemaRef ds:uri="http://schemas.microsoft.com/office/infopath/2007/PartnerControls"/>
    <ds:schemaRef ds:uri="f18dd04e-b18c-478e-8878-74036f2d9eba"/>
  </ds:schemaRefs>
</ds:datastoreItem>
</file>

<file path=customXml/itemProps4.xml><?xml version="1.0" encoding="utf-8"?>
<ds:datastoreItem xmlns:ds="http://schemas.openxmlformats.org/officeDocument/2006/customXml" ds:itemID="{196B9675-A6C5-44C7-B95D-5EDAD3D10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Šablona příspěvek</vt:lpstr>
    </vt:vector>
  </TitlesOfParts>
  <Company/>
  <LinksUpToDate>false</LinksUpToDate>
  <CharactersWithSpaces>1914</CharactersWithSpaces>
  <SharedDoc>false</SharedDoc>
  <HLinks>
    <vt:vector size="6" baseType="variant">
      <vt:variant>
        <vt:i4>4063324</vt:i4>
      </vt:variant>
      <vt:variant>
        <vt:i4>0</vt:i4>
      </vt:variant>
      <vt:variant>
        <vt:i4>0</vt:i4>
      </vt:variant>
      <vt:variant>
        <vt:i4>5</vt:i4>
      </vt:variant>
      <vt:variant>
        <vt:lpwstr>C:\Users\PVyhn\OneDrive\Plocha\Web konference\dspkonference2019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příspěvek</dc:title>
  <dc:subject/>
  <dc:creator>Pa Vyh;www.scup.cz</dc:creator>
  <cp:keywords/>
  <dc:description>Šablona příspěvku SCUP 2018</dc:description>
  <cp:lastModifiedBy>Kropac Jiri</cp:lastModifiedBy>
  <cp:revision>2</cp:revision>
  <dcterms:created xsi:type="dcterms:W3CDTF">2021-10-12T18:49:00Z</dcterms:created>
  <dcterms:modified xsi:type="dcterms:W3CDTF">2021-10-12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3F1C77D88334688990CF09566F320</vt:lpwstr>
  </property>
</Properties>
</file>